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994" w:rsidRPr="002F6DD9" w:rsidRDefault="002A2994" w:rsidP="00176466">
      <w:pPr>
        <w:keepNext/>
        <w:widowControl w:val="0"/>
        <w:pBdr>
          <w:top w:val="nil"/>
          <w:left w:val="nil"/>
          <w:bottom w:val="nil"/>
          <w:right w:val="nil"/>
          <w:between w:val="nil"/>
        </w:pBdr>
        <w:ind w:firstLine="3402"/>
        <w:rPr>
          <w:b/>
          <w:color w:val="000000"/>
          <w:lang w:val="es-AR"/>
        </w:rPr>
      </w:pPr>
      <w:r w:rsidRPr="002F6DD9">
        <w:rPr>
          <w:b/>
          <w:color w:val="000000"/>
          <w:lang w:val="es-AR"/>
        </w:rPr>
        <w:t>REGISTRADO BAJO Nº CDCIC</w:t>
      </w:r>
      <w:r w:rsidR="00603D0F" w:rsidRPr="002F6DD9">
        <w:rPr>
          <w:b/>
          <w:color w:val="000000"/>
          <w:lang w:val="es-AR"/>
        </w:rPr>
        <w:t>-</w:t>
      </w:r>
      <w:r w:rsidR="00975238" w:rsidRPr="002F6DD9">
        <w:rPr>
          <w:b/>
          <w:color w:val="000000"/>
          <w:lang w:val="es-AR"/>
        </w:rPr>
        <w:t>255</w:t>
      </w:r>
      <w:r w:rsidR="00176466" w:rsidRPr="002F6DD9">
        <w:rPr>
          <w:b/>
          <w:color w:val="000000"/>
          <w:lang w:val="es-AR"/>
        </w:rPr>
        <w:t>/24</w:t>
      </w:r>
    </w:p>
    <w:p w:rsidR="002A2994" w:rsidRPr="002F6DD9" w:rsidRDefault="002A2994" w:rsidP="0017646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b/>
          <w:color w:val="000000"/>
          <w:lang w:val="es-AR"/>
        </w:rPr>
      </w:pPr>
    </w:p>
    <w:p w:rsidR="002A2994" w:rsidRPr="002F6DD9" w:rsidRDefault="002A2994" w:rsidP="0017646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7380"/>
        </w:tabs>
        <w:ind w:firstLine="3402"/>
        <w:rPr>
          <w:b/>
          <w:color w:val="000000"/>
          <w:lang w:val="es-AR"/>
        </w:rPr>
      </w:pPr>
      <w:r w:rsidRPr="002F6DD9">
        <w:rPr>
          <w:b/>
          <w:color w:val="000000"/>
          <w:lang w:val="es-AR"/>
        </w:rPr>
        <w:t>BA</w:t>
      </w:r>
      <w:r w:rsidR="00176466" w:rsidRPr="002F6DD9">
        <w:rPr>
          <w:b/>
          <w:color w:val="000000"/>
          <w:lang w:val="es-AR"/>
        </w:rPr>
        <w:t xml:space="preserve">HIA BLANCA, </w:t>
      </w:r>
      <w:r w:rsidR="00176466" w:rsidRPr="002F6DD9">
        <w:rPr>
          <w:b/>
          <w:color w:val="000000"/>
          <w:lang w:val="es-AR"/>
        </w:rPr>
        <w:tab/>
      </w:r>
    </w:p>
    <w:p w:rsidR="002A2994" w:rsidRPr="002F6DD9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176466" w:rsidRPr="002F6DD9" w:rsidRDefault="00176466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</w:p>
    <w:p w:rsidR="006533D2" w:rsidRPr="002F6DD9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VISTO</w:t>
      </w:r>
      <w:r w:rsidRPr="002F6DD9">
        <w:rPr>
          <w:color w:val="000000"/>
          <w:lang w:val="es-AR" w:eastAsia="es-AR"/>
        </w:rPr>
        <w:t>:</w:t>
      </w:r>
    </w:p>
    <w:p w:rsidR="006533D2" w:rsidRPr="002F6DD9" w:rsidRDefault="006533D2" w:rsidP="006533D2">
      <w:pPr>
        <w:ind w:right="-29"/>
        <w:jc w:val="both"/>
        <w:rPr>
          <w:color w:val="000000"/>
          <w:lang w:val="es-AR" w:eastAsia="es-AR"/>
        </w:rPr>
      </w:pPr>
    </w:p>
    <w:p w:rsidR="00603D0F" w:rsidRPr="002F6DD9" w:rsidRDefault="00603D0F" w:rsidP="00603D0F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La Resolución CDCIC-098/13 mediante la cual se designó a la Dra. Ana Maguitman y la Dra. Marcela Capobiando como </w:t>
      </w:r>
      <w:r w:rsidR="00975238" w:rsidRPr="002F6DD9">
        <w:rPr>
          <w:color w:val="000000"/>
          <w:lang w:val="es-AR" w:eastAsia="es-AR"/>
        </w:rPr>
        <w:t>representantes</w:t>
      </w:r>
      <w:r w:rsidRPr="002F6DD9">
        <w:rPr>
          <w:color w:val="000000"/>
          <w:lang w:val="es-AR" w:eastAsia="es-AR"/>
        </w:rPr>
        <w:t xml:space="preserve"> Titular y Suplente respectivamente de la </w:t>
      </w:r>
      <w:r w:rsidRPr="002F6DD9">
        <w:rPr>
          <w:bCs/>
          <w:color w:val="000000"/>
          <w:lang w:val="es-AR" w:eastAsia="es-AR"/>
        </w:rPr>
        <w:t>Bibliot</w:t>
      </w:r>
      <w:r w:rsidRPr="002F6DD9">
        <w:rPr>
          <w:bCs/>
          <w:color w:val="000000"/>
          <w:u w:val="single"/>
          <w:lang w:val="es-AR" w:eastAsia="es-AR"/>
        </w:rPr>
        <w:t>e</w:t>
      </w:r>
      <w:r w:rsidRPr="002F6DD9">
        <w:rPr>
          <w:bCs/>
          <w:color w:val="000000"/>
          <w:lang w:val="es-AR" w:eastAsia="es-AR"/>
        </w:rPr>
        <w:t>ca del Departamento de Ciencias e Ingeniería de la Computación</w:t>
      </w:r>
      <w:r w:rsidR="00975238" w:rsidRPr="002F6DD9">
        <w:rPr>
          <w:bCs/>
          <w:color w:val="000000"/>
          <w:lang w:val="es-AR" w:eastAsia="es-AR"/>
        </w:rPr>
        <w:t xml:space="preserve"> (DCIC)</w:t>
      </w:r>
      <w:r w:rsidRPr="002F6DD9">
        <w:rPr>
          <w:color w:val="000000"/>
          <w:lang w:val="es-AR" w:eastAsia="es-AR"/>
        </w:rPr>
        <w:t>;</w:t>
      </w:r>
    </w:p>
    <w:p w:rsidR="00603D0F" w:rsidRPr="002F6DD9" w:rsidRDefault="00603D0F" w:rsidP="00BE062A">
      <w:pPr>
        <w:ind w:firstLine="851"/>
        <w:jc w:val="both"/>
        <w:rPr>
          <w:color w:val="000000"/>
          <w:lang w:val="es-AR" w:eastAsia="es-AR"/>
        </w:rPr>
      </w:pPr>
    </w:p>
    <w:p w:rsidR="006533D2" w:rsidRPr="002F6DD9" w:rsidRDefault="00BE062A" w:rsidP="00BE062A">
      <w:pPr>
        <w:ind w:firstLine="851"/>
        <w:jc w:val="both"/>
        <w:rPr>
          <w:b/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>L</w:t>
      </w:r>
      <w:r w:rsidR="00603D0F" w:rsidRPr="002F6DD9">
        <w:rPr>
          <w:color w:val="000000"/>
          <w:lang w:val="es-AR" w:eastAsia="es-AR"/>
        </w:rPr>
        <w:t>a Resolución CDCIC-254/24 mediante la cual</w:t>
      </w:r>
      <w:r w:rsidRPr="002F6DD9">
        <w:rPr>
          <w:color w:val="000000"/>
          <w:lang w:val="es-AR" w:eastAsia="es-AR"/>
        </w:rPr>
        <w:t xml:space="preserve"> </w:t>
      </w:r>
      <w:r w:rsidR="00603D0F" w:rsidRPr="002F6DD9">
        <w:rPr>
          <w:color w:val="000000"/>
          <w:lang w:val="es-AR" w:eastAsia="es-AR"/>
        </w:rPr>
        <w:t xml:space="preserve">la Dra. Maguitman </w:t>
      </w:r>
      <w:r w:rsidRPr="002F6DD9">
        <w:rPr>
          <w:color w:val="000000"/>
          <w:lang w:val="es-AR" w:eastAsia="es-AR"/>
        </w:rPr>
        <w:t xml:space="preserve">renuncia </w:t>
      </w:r>
      <w:r w:rsidR="00603D0F" w:rsidRPr="002F6DD9">
        <w:rPr>
          <w:color w:val="000000"/>
          <w:lang w:val="es-AR" w:eastAsia="es-AR"/>
        </w:rPr>
        <w:t>a dicho cargo</w:t>
      </w:r>
      <w:r w:rsidR="00E9373F" w:rsidRPr="002F6DD9">
        <w:rPr>
          <w:color w:val="000000"/>
          <w:lang w:val="es-AR" w:eastAsia="es-AR"/>
        </w:rPr>
        <w:t>; y</w:t>
      </w:r>
    </w:p>
    <w:p w:rsidR="006533D2" w:rsidRPr="002F6DD9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2F6DD9" w:rsidRDefault="006533D2" w:rsidP="006533D2">
      <w:pPr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CONSIDERANDO</w:t>
      </w:r>
      <w:r w:rsidRPr="002F6DD9">
        <w:rPr>
          <w:color w:val="000000"/>
          <w:lang w:val="es-AR" w:eastAsia="es-AR"/>
        </w:rPr>
        <w:t>:</w:t>
      </w:r>
    </w:p>
    <w:p w:rsidR="006533D2" w:rsidRPr="002F6DD9" w:rsidRDefault="006533D2" w:rsidP="006533D2">
      <w:pPr>
        <w:jc w:val="both"/>
        <w:rPr>
          <w:color w:val="000000"/>
          <w:lang w:val="es-AR" w:eastAsia="es-AR"/>
        </w:rPr>
      </w:pPr>
    </w:p>
    <w:p w:rsidR="00603D0F" w:rsidRPr="002F6DD9" w:rsidRDefault="00176466" w:rsidP="00975238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</w:t>
      </w:r>
      <w:r w:rsidR="00603D0F" w:rsidRPr="002F6DD9">
        <w:rPr>
          <w:color w:val="000000"/>
          <w:lang w:val="es-AR" w:eastAsia="es-AR"/>
        </w:rPr>
        <w:t xml:space="preserve">lamentablemente el 22 de diciembre de 2022 falleció la Dra. Capobianco y no se procedió a designar un nuevo </w:t>
      </w:r>
      <w:r w:rsidR="00975238" w:rsidRPr="002F6DD9">
        <w:rPr>
          <w:color w:val="000000"/>
          <w:lang w:val="es-AR" w:eastAsia="es-AR"/>
        </w:rPr>
        <w:t>miembro</w:t>
      </w:r>
      <w:r w:rsidR="00603D0F" w:rsidRPr="002F6DD9">
        <w:rPr>
          <w:color w:val="000000"/>
          <w:lang w:val="es-AR" w:eastAsia="es-AR"/>
        </w:rPr>
        <w:t xml:space="preserve"> en su reemplazo;</w:t>
      </w:r>
    </w:p>
    <w:p w:rsidR="00975238" w:rsidRPr="002F6DD9" w:rsidRDefault="00975238" w:rsidP="00975238">
      <w:pPr>
        <w:ind w:firstLine="851"/>
        <w:jc w:val="both"/>
        <w:rPr>
          <w:color w:val="000000"/>
          <w:lang w:val="es-AR" w:eastAsia="es-AR"/>
        </w:rPr>
      </w:pPr>
    </w:p>
    <w:p w:rsidR="00603D0F" w:rsidRPr="002F6DD9" w:rsidRDefault="00603D0F" w:rsidP="00E9373F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ante la renuncia de la Dra. Maguitman es necesario designar nuevos </w:t>
      </w:r>
      <w:r w:rsidR="00975238" w:rsidRPr="002F6DD9">
        <w:rPr>
          <w:color w:val="000000"/>
          <w:lang w:val="es-AR" w:eastAsia="es-AR"/>
        </w:rPr>
        <w:t>representantes de la Biblioteca del DCIC</w:t>
      </w:r>
      <w:r w:rsidRPr="002F6DD9">
        <w:rPr>
          <w:color w:val="000000"/>
          <w:lang w:val="es-AR" w:eastAsia="es-AR"/>
        </w:rPr>
        <w:t xml:space="preserve">; </w:t>
      </w:r>
    </w:p>
    <w:p w:rsidR="00975238" w:rsidRPr="002F6DD9" w:rsidRDefault="00975238" w:rsidP="00E9373F">
      <w:pPr>
        <w:ind w:firstLine="851"/>
        <w:jc w:val="both"/>
        <w:rPr>
          <w:color w:val="000000"/>
          <w:lang w:val="es-AR" w:eastAsia="es-AR"/>
        </w:rPr>
      </w:pPr>
    </w:p>
    <w:p w:rsidR="00975238" w:rsidRPr="002F6DD9" w:rsidRDefault="00975238" w:rsidP="00E9373F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 xml:space="preserve">Que se procedió a realizar una consulta entre docentes interesados en cumplir dicha función y el Dr. Sergio Gómez y la Dra. Dana Urribarri dieron su anuencia para desempeñarse como tal; </w:t>
      </w:r>
    </w:p>
    <w:p w:rsidR="00D532BD" w:rsidRPr="002F6DD9" w:rsidRDefault="00D532BD" w:rsidP="00975238">
      <w:pPr>
        <w:jc w:val="both"/>
        <w:rPr>
          <w:color w:val="000000"/>
          <w:lang w:val="es-AR" w:eastAsia="es-AR"/>
        </w:rPr>
      </w:pPr>
    </w:p>
    <w:p w:rsidR="006533D2" w:rsidRPr="002F6DD9" w:rsidRDefault="00D532BD" w:rsidP="00D532BD">
      <w:pPr>
        <w:ind w:firstLine="851"/>
        <w:jc w:val="both"/>
        <w:rPr>
          <w:color w:val="000000"/>
          <w:lang w:val="es-AR" w:eastAsia="es-AR"/>
        </w:rPr>
      </w:pPr>
      <w:r w:rsidRPr="002F6DD9">
        <w:rPr>
          <w:color w:val="000000"/>
          <w:lang w:val="es-AR" w:eastAsia="es-AR"/>
        </w:rPr>
        <w:t>Que el Consejo Departamental aprobó</w:t>
      </w:r>
      <w:r w:rsidR="00176466" w:rsidRPr="002F6DD9">
        <w:rPr>
          <w:color w:val="000000"/>
          <w:lang w:val="es-AR" w:eastAsia="es-AR"/>
        </w:rPr>
        <w:t>,</w:t>
      </w:r>
      <w:r w:rsidRPr="002F6DD9">
        <w:rPr>
          <w:color w:val="000000"/>
          <w:lang w:val="es-AR" w:eastAsia="es-AR"/>
        </w:rPr>
        <w:t xml:space="preserve"> en su reunión</w:t>
      </w:r>
      <w:r w:rsidR="00176466" w:rsidRPr="002F6DD9">
        <w:rPr>
          <w:color w:val="000000"/>
          <w:lang w:val="es-AR" w:eastAsia="es-AR"/>
        </w:rPr>
        <w:t xml:space="preserve"> ordinaria de fecha 17 de septiembre</w:t>
      </w:r>
      <w:r w:rsidR="00D954C9">
        <w:rPr>
          <w:color w:val="000000"/>
          <w:lang w:val="es-AR" w:eastAsia="es-AR"/>
        </w:rPr>
        <w:t xml:space="preserve"> de 2024</w:t>
      </w:r>
      <w:r w:rsidR="00176466" w:rsidRPr="002F6DD9">
        <w:rPr>
          <w:color w:val="000000"/>
          <w:lang w:val="es-AR" w:eastAsia="es-AR"/>
        </w:rPr>
        <w:t xml:space="preserve">, </w:t>
      </w:r>
      <w:r w:rsidR="00975238" w:rsidRPr="002F6DD9">
        <w:rPr>
          <w:color w:val="000000"/>
          <w:lang w:val="es-AR" w:eastAsia="es-AR"/>
        </w:rPr>
        <w:t>la designación mencionada</w:t>
      </w:r>
      <w:r w:rsidRPr="002F6DD9">
        <w:rPr>
          <w:color w:val="000000"/>
          <w:lang w:val="es-AR" w:eastAsia="es-AR"/>
        </w:rPr>
        <w:t>;</w:t>
      </w:r>
    </w:p>
    <w:p w:rsidR="00D532BD" w:rsidRPr="002F6DD9" w:rsidRDefault="00D532BD" w:rsidP="006533D2">
      <w:pPr>
        <w:jc w:val="both"/>
        <w:rPr>
          <w:b/>
          <w:color w:val="000000"/>
          <w:lang w:val="es-AR" w:eastAsia="es-AR"/>
        </w:rPr>
      </w:pPr>
    </w:p>
    <w:p w:rsidR="006533D2" w:rsidRPr="002F6DD9" w:rsidRDefault="006533D2" w:rsidP="006533D2">
      <w:pPr>
        <w:jc w:val="both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POR ELLO,</w:t>
      </w:r>
    </w:p>
    <w:p w:rsidR="006533D2" w:rsidRPr="002F6DD9" w:rsidRDefault="006533D2" w:rsidP="006533D2">
      <w:pPr>
        <w:ind w:firstLine="1418"/>
        <w:jc w:val="both"/>
        <w:rPr>
          <w:b/>
          <w:color w:val="000000"/>
          <w:lang w:val="es-AR" w:eastAsia="es-AR"/>
        </w:rPr>
      </w:pPr>
    </w:p>
    <w:p w:rsidR="006533D2" w:rsidRPr="002F6DD9" w:rsidRDefault="006533D2" w:rsidP="00176466">
      <w:pPr>
        <w:jc w:val="center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EL CONSEJO DEPARTAMENTAL DE CIENCIAS E INGENIERÍA DE LA COMPUTACIÓN</w:t>
      </w:r>
    </w:p>
    <w:p w:rsidR="006533D2" w:rsidRPr="002F6DD9" w:rsidRDefault="006533D2" w:rsidP="003B53DE">
      <w:pPr>
        <w:jc w:val="both"/>
        <w:rPr>
          <w:b/>
          <w:color w:val="000000"/>
          <w:lang w:val="es-AR" w:eastAsia="es-AR"/>
        </w:rPr>
      </w:pPr>
    </w:p>
    <w:p w:rsidR="006533D2" w:rsidRPr="002F6DD9" w:rsidRDefault="00176466" w:rsidP="006533D2">
      <w:pPr>
        <w:jc w:val="center"/>
        <w:rPr>
          <w:b/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>RESUELV</w:t>
      </w:r>
      <w:r w:rsidR="006533D2" w:rsidRPr="002F6DD9">
        <w:rPr>
          <w:b/>
          <w:color w:val="000000"/>
          <w:lang w:val="es-AR" w:eastAsia="es-AR"/>
        </w:rPr>
        <w:t>E:</w:t>
      </w:r>
    </w:p>
    <w:p w:rsidR="006533D2" w:rsidRPr="002F6DD9" w:rsidRDefault="006533D2" w:rsidP="006533D2">
      <w:pPr>
        <w:rPr>
          <w:color w:val="000000"/>
          <w:lang w:val="es-AR" w:eastAsia="es-AR"/>
        </w:rPr>
      </w:pPr>
    </w:p>
    <w:p w:rsidR="002F6DD9" w:rsidRPr="002F6DD9" w:rsidRDefault="00176466" w:rsidP="00D532BD">
      <w:pPr>
        <w:jc w:val="both"/>
        <w:rPr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 xml:space="preserve">ARTICULO 1º: </w:t>
      </w:r>
      <w:r w:rsidR="00D532BD" w:rsidRPr="002F6DD9">
        <w:rPr>
          <w:color w:val="000000"/>
          <w:lang w:val="es-AR" w:eastAsia="es-AR"/>
        </w:rPr>
        <w:t xml:space="preserve"> </w:t>
      </w:r>
      <w:r w:rsidR="00975238" w:rsidRPr="002F6DD9">
        <w:rPr>
          <w:color w:val="000000"/>
          <w:lang w:val="es-AR" w:eastAsia="es-AR"/>
        </w:rPr>
        <w:t xml:space="preserve">Designar al </w:t>
      </w:r>
      <w:r w:rsidR="00975238" w:rsidRPr="004529D1">
        <w:rPr>
          <w:b/>
          <w:color w:val="000000"/>
          <w:lang w:val="es-AR" w:eastAsia="es-AR"/>
        </w:rPr>
        <w:t>Dr. Sergio Alejandro GÓMEZ (Leg. 10189)</w:t>
      </w:r>
      <w:r w:rsidR="00975238" w:rsidRPr="002F6DD9">
        <w:rPr>
          <w:color w:val="000000"/>
          <w:lang w:val="es-AR" w:eastAsia="es-AR"/>
        </w:rPr>
        <w:t xml:space="preserve"> y a la </w:t>
      </w:r>
      <w:r w:rsidR="00975238" w:rsidRPr="004529D1">
        <w:rPr>
          <w:b/>
          <w:color w:val="000000"/>
          <w:lang w:val="es-AR" w:eastAsia="es-AR"/>
        </w:rPr>
        <w:t>Dra. Dana</w:t>
      </w:r>
      <w:r w:rsidR="002F6DD9" w:rsidRPr="004529D1">
        <w:rPr>
          <w:b/>
          <w:color w:val="000000"/>
          <w:lang w:val="es-AR" w:eastAsia="es-AR"/>
        </w:rPr>
        <w:t xml:space="preserve"> Karina</w:t>
      </w:r>
      <w:r w:rsidR="00975238" w:rsidRPr="004529D1">
        <w:rPr>
          <w:b/>
          <w:color w:val="000000"/>
          <w:lang w:val="es-AR" w:eastAsia="es-AR"/>
        </w:rPr>
        <w:t xml:space="preserve"> URRIBARRI (Leg. </w:t>
      </w:r>
      <w:r w:rsidR="002F6DD9" w:rsidRPr="004529D1">
        <w:rPr>
          <w:b/>
          <w:color w:val="000000"/>
          <w:lang w:val="es-AR" w:eastAsia="es-AR"/>
        </w:rPr>
        <w:t>9985)</w:t>
      </w:r>
      <w:r w:rsidR="002F6DD9" w:rsidRPr="002F6DD9">
        <w:rPr>
          <w:color w:val="000000"/>
          <w:lang w:val="es-AR" w:eastAsia="es-AR"/>
        </w:rPr>
        <w:t xml:space="preserve"> como representantes Titular y Suplente de </w:t>
      </w:r>
      <w:r w:rsidRPr="002F6DD9">
        <w:rPr>
          <w:color w:val="000000"/>
          <w:lang w:val="es-AR" w:eastAsia="es-AR"/>
        </w:rPr>
        <w:t>Biblioteca del Departamento de Ciencias e Ingeniería de la Computación a partir del día de la fecha.</w:t>
      </w:r>
    </w:p>
    <w:p w:rsidR="002F6DD9" w:rsidRPr="002F6DD9" w:rsidRDefault="002F6DD9" w:rsidP="00D532BD">
      <w:pPr>
        <w:jc w:val="both"/>
        <w:rPr>
          <w:color w:val="000000"/>
          <w:lang w:val="es-AR" w:eastAsia="es-AR"/>
        </w:rPr>
      </w:pPr>
    </w:p>
    <w:p w:rsidR="00930023" w:rsidRPr="002F6DD9" w:rsidRDefault="00176466" w:rsidP="00D532BD">
      <w:pPr>
        <w:jc w:val="both"/>
        <w:rPr>
          <w:color w:val="000000"/>
          <w:lang w:val="es-AR" w:eastAsia="es-AR"/>
        </w:rPr>
      </w:pPr>
      <w:r w:rsidRPr="002F6DD9">
        <w:rPr>
          <w:b/>
          <w:color w:val="000000"/>
          <w:lang w:val="es-AR" w:eastAsia="es-AR"/>
        </w:rPr>
        <w:t xml:space="preserve">ARTICULO 2º: </w:t>
      </w:r>
      <w:r w:rsidR="00D532BD" w:rsidRPr="002F6DD9">
        <w:rPr>
          <w:color w:val="000000"/>
          <w:lang w:val="es-AR" w:eastAsia="es-AR"/>
        </w:rPr>
        <w:t xml:space="preserve"> Regístrese</w:t>
      </w:r>
      <w:r w:rsidR="002F6DD9" w:rsidRPr="002F6DD9">
        <w:rPr>
          <w:color w:val="000000"/>
          <w:lang w:val="es-AR" w:eastAsia="es-AR"/>
        </w:rPr>
        <w:t>, pase a la Biblioteca Central de la Universidad Nacional del Sur para su conocimiento</w:t>
      </w:r>
      <w:r w:rsidR="00D532BD" w:rsidRPr="002F6DD9">
        <w:rPr>
          <w:color w:val="000000"/>
          <w:lang w:val="es-AR" w:eastAsia="es-AR"/>
        </w:rPr>
        <w:t xml:space="preserve">. Cumplido, </w:t>
      </w:r>
      <w:r w:rsidR="002F6DD9" w:rsidRPr="002F6DD9">
        <w:rPr>
          <w:color w:val="000000"/>
          <w:lang w:val="es-AR" w:eastAsia="es-AR"/>
        </w:rPr>
        <w:t>archívese</w:t>
      </w:r>
      <w:bookmarkStart w:id="0" w:name="_GoBack"/>
      <w:bookmarkEnd w:id="0"/>
      <w:r w:rsidR="002F6DD9" w:rsidRPr="002F6DD9">
        <w:rPr>
          <w:color w:val="000000"/>
          <w:lang w:val="es-AR" w:eastAsia="es-AR"/>
        </w:rPr>
        <w:t>. ------------------------------------------------------------</w:t>
      </w:r>
    </w:p>
    <w:sectPr w:rsidR="00930023" w:rsidRPr="002F6DD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4D59" w:rsidRDefault="00434D59">
      <w:r>
        <w:separator/>
      </w:r>
    </w:p>
  </w:endnote>
  <w:endnote w:type="continuationSeparator" w:id="0">
    <w:p w:rsidR="00434D59" w:rsidRDefault="00434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4D59" w:rsidRDefault="00434D59">
      <w:r>
        <w:separator/>
      </w:r>
    </w:p>
  </w:footnote>
  <w:footnote w:type="continuationSeparator" w:id="0">
    <w:p w:rsidR="00434D59" w:rsidRDefault="00434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466" w:rsidRDefault="00176466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6" w:nlCheck="1" w:checkStyle="0"/>
  <w:activeWritingStyle w:appName="MSWord" w:lang="es-ES_tradnl" w:vendorID="64" w:dllVersion="6" w:nlCheck="1" w:checkStyle="1"/>
  <w:activeWritingStyle w:appName="MSWord" w:lang="es-AR" w:vendorID="64" w:dllVersion="6" w:nlCheck="1" w:checkStyle="0"/>
  <w:activeWritingStyle w:appName="MSWord" w:lang="es-ES" w:vendorID="64" w:dllVersion="6" w:nlCheck="1" w:checkStyle="1"/>
  <w:activeWritingStyle w:appName="MSWord" w:lang="en-US" w:vendorID="64" w:dllVersion="6" w:nlCheck="1" w:checkStyle="1"/>
  <w:activeWritingStyle w:appName="MSWord" w:lang="es-AR" w:vendorID="64" w:dllVersion="4096" w:nlCheck="1" w:checkStyle="0"/>
  <w:activeWritingStyle w:appName="MSWord" w:lang="es-AR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76466"/>
    <w:rsid w:val="00190744"/>
    <w:rsid w:val="001C46FB"/>
    <w:rsid w:val="00207857"/>
    <w:rsid w:val="00213AEA"/>
    <w:rsid w:val="00214603"/>
    <w:rsid w:val="002225C1"/>
    <w:rsid w:val="002305A4"/>
    <w:rsid w:val="00250941"/>
    <w:rsid w:val="002A2994"/>
    <w:rsid w:val="002F6DD9"/>
    <w:rsid w:val="0033669A"/>
    <w:rsid w:val="00384819"/>
    <w:rsid w:val="00387856"/>
    <w:rsid w:val="003B53DE"/>
    <w:rsid w:val="00400C49"/>
    <w:rsid w:val="00434D59"/>
    <w:rsid w:val="00440707"/>
    <w:rsid w:val="00445B1D"/>
    <w:rsid w:val="004529D1"/>
    <w:rsid w:val="004601A4"/>
    <w:rsid w:val="004B0DBF"/>
    <w:rsid w:val="004F4851"/>
    <w:rsid w:val="005552C2"/>
    <w:rsid w:val="00590DF0"/>
    <w:rsid w:val="00591226"/>
    <w:rsid w:val="00603D0F"/>
    <w:rsid w:val="00642074"/>
    <w:rsid w:val="006533D2"/>
    <w:rsid w:val="0069287C"/>
    <w:rsid w:val="006937BD"/>
    <w:rsid w:val="00694E0B"/>
    <w:rsid w:val="006970EA"/>
    <w:rsid w:val="00740E86"/>
    <w:rsid w:val="007616C4"/>
    <w:rsid w:val="00793D45"/>
    <w:rsid w:val="007C440B"/>
    <w:rsid w:val="00833557"/>
    <w:rsid w:val="008F11B6"/>
    <w:rsid w:val="00907351"/>
    <w:rsid w:val="00930023"/>
    <w:rsid w:val="00975238"/>
    <w:rsid w:val="00993879"/>
    <w:rsid w:val="009A0F6D"/>
    <w:rsid w:val="00A67F97"/>
    <w:rsid w:val="00AC49BB"/>
    <w:rsid w:val="00AF1A59"/>
    <w:rsid w:val="00B32EF7"/>
    <w:rsid w:val="00B4758E"/>
    <w:rsid w:val="00B51DBC"/>
    <w:rsid w:val="00B8101E"/>
    <w:rsid w:val="00BA4731"/>
    <w:rsid w:val="00BE062A"/>
    <w:rsid w:val="00BF4536"/>
    <w:rsid w:val="00C3182E"/>
    <w:rsid w:val="00C63ABF"/>
    <w:rsid w:val="00CC6AE7"/>
    <w:rsid w:val="00D21FDF"/>
    <w:rsid w:val="00D33B1F"/>
    <w:rsid w:val="00D4386A"/>
    <w:rsid w:val="00D532BD"/>
    <w:rsid w:val="00D6162D"/>
    <w:rsid w:val="00D93BE7"/>
    <w:rsid w:val="00D954C9"/>
    <w:rsid w:val="00E12C47"/>
    <w:rsid w:val="00E9373F"/>
    <w:rsid w:val="00EC1810"/>
    <w:rsid w:val="00F26DEF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3001B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EncabezadoCar">
    <w:name w:val="Encabezado Car"/>
    <w:basedOn w:val="Fuentedeprrafopredeter"/>
    <w:link w:val="Encabezado"/>
    <w:uiPriority w:val="99"/>
    <w:rsid w:val="0017646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85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3</Words>
  <Characters>1285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4-09-18T15:56:00Z</dcterms:created>
  <dcterms:modified xsi:type="dcterms:W3CDTF">2024-09-18T16:47:00Z</dcterms:modified>
</cp:coreProperties>
</file>